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74CF" w:rsidRDefault="00661E9D" w:rsidP="00661E9D">
      <w:pPr>
        <w:pStyle w:val="Heading1"/>
      </w:pPr>
      <w:r>
        <w:t>SQL Assignment</w:t>
      </w:r>
    </w:p>
    <w:p w:rsidR="00661E9D" w:rsidRDefault="00661E9D" w:rsidP="00661E9D">
      <w:r>
        <w:t xml:space="preserve">To create and normalize the database schema based on the information provided in the scenario, we need to follow best practices for naming conventions and ensure data normalization. The description indicates a need for extracting and organizing data related to Purchase Orders, Invoices, and Payments from a raw table named </w:t>
      </w:r>
      <w:bookmarkStart w:id="0" w:name="OLE_LINK8"/>
      <w:r>
        <w:t>XXBCM_</w:t>
      </w:r>
      <w:bookmarkEnd w:id="0"/>
      <w:r>
        <w:t>ORDER_MGT. Below is an example of how the schema co</w:t>
      </w:r>
      <w:r w:rsidR="00735489">
        <w:t>uld be designed and normalized.</w:t>
      </w:r>
    </w:p>
    <w:p w:rsidR="00D52171" w:rsidRDefault="00D52171" w:rsidP="00661E9D">
      <w:r>
        <w:t>Tools Used:</w:t>
      </w:r>
    </w:p>
    <w:p w:rsidR="00D52171" w:rsidRDefault="0066501D" w:rsidP="0066501D">
      <w:pPr>
        <w:pStyle w:val="ListParagraph"/>
        <w:numPr>
          <w:ilvl w:val="0"/>
          <w:numId w:val="21"/>
        </w:numPr>
      </w:pPr>
      <w:r w:rsidRPr="0066501D">
        <w:t>Oracle SQL Developer</w:t>
      </w:r>
    </w:p>
    <w:p w:rsidR="0066501D" w:rsidRDefault="0066501D" w:rsidP="0066501D">
      <w:pPr>
        <w:pStyle w:val="ListParagraph"/>
        <w:numPr>
          <w:ilvl w:val="0"/>
          <w:numId w:val="21"/>
        </w:numPr>
      </w:pPr>
      <w:r>
        <w:t>Notepad++</w:t>
      </w:r>
    </w:p>
    <w:p w:rsidR="00661E9D" w:rsidRDefault="00661E9D" w:rsidP="00661E9D">
      <w:pPr>
        <w:pStyle w:val="Heading2"/>
        <w:rPr>
          <w:b/>
        </w:rPr>
      </w:pPr>
      <w:r w:rsidRPr="00661E9D">
        <w:rPr>
          <w:b/>
        </w:rPr>
        <w:t>Proposed Database Schema</w:t>
      </w:r>
    </w:p>
    <w:p w:rsidR="00C34E00" w:rsidRPr="00C34E00" w:rsidRDefault="00C34E00" w:rsidP="00C34E00">
      <w:pPr>
        <w:pStyle w:val="ListParagraph"/>
        <w:numPr>
          <w:ilvl w:val="0"/>
          <w:numId w:val="22"/>
        </w:numPr>
        <w:rPr>
          <w:b/>
        </w:rPr>
      </w:pPr>
      <w:r w:rsidRPr="00C34E00">
        <w:rPr>
          <w:b/>
        </w:rPr>
        <w:t>XXBCM_ORDER_MGT</w:t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ORDER_REF </w:t>
      </w:r>
      <w:r>
        <w:tab/>
      </w:r>
      <w:r>
        <w:tab/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ORDER_DATE </w:t>
      </w:r>
      <w:r>
        <w:tab/>
      </w:r>
      <w:r>
        <w:tab/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SUPPLIER_NAME </w:t>
      </w:r>
      <w:r>
        <w:tab/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SUPP_CONTACT_NAME </w:t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SUPP_ADDRESS </w:t>
      </w:r>
      <w:r>
        <w:tab/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SUPP_CONTACT_NUMBER </w:t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SUPP_EMAIL </w:t>
      </w:r>
      <w:r>
        <w:tab/>
      </w:r>
      <w:r>
        <w:tab/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ORDER_TOTAL_AMOUNT </w:t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ORDER_DESCRIPTION </w:t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ORDER_STATUS </w:t>
      </w:r>
      <w:r>
        <w:tab/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ORDER_LINE_AMOUNT </w:t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INVOICE_REFERENCE </w:t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INVOICE_DATE </w:t>
      </w:r>
      <w:r>
        <w:tab/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INVOICE_STATUS </w:t>
      </w:r>
      <w:r>
        <w:tab/>
      </w:r>
      <w:r>
        <w:tab/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INVOICE_HOLD_REASON </w:t>
      </w:r>
    </w:p>
    <w:p w:rsidR="00C34E00" w:rsidRDefault="00C34E00" w:rsidP="00C34E00">
      <w:pPr>
        <w:pStyle w:val="ListParagraph"/>
        <w:numPr>
          <w:ilvl w:val="0"/>
          <w:numId w:val="23"/>
        </w:numPr>
      </w:pPr>
      <w:r>
        <w:t xml:space="preserve">INVOICE_AMOUNT </w:t>
      </w:r>
      <w:r>
        <w:tab/>
      </w:r>
      <w:r>
        <w:tab/>
      </w:r>
    </w:p>
    <w:p w:rsidR="00C34E00" w:rsidRPr="00C34E00" w:rsidRDefault="00C34E00" w:rsidP="00C34E00">
      <w:pPr>
        <w:pStyle w:val="ListParagraph"/>
        <w:numPr>
          <w:ilvl w:val="0"/>
          <w:numId w:val="23"/>
        </w:numPr>
      </w:pPr>
      <w:r>
        <w:t xml:space="preserve">INVOICE_DESCRIPTION </w:t>
      </w:r>
    </w:p>
    <w:p w:rsidR="00C34E00" w:rsidRPr="00C34E00" w:rsidRDefault="00C34E00" w:rsidP="00C34E00">
      <w:pPr>
        <w:pStyle w:val="ListParagraph"/>
        <w:numPr>
          <w:ilvl w:val="0"/>
          <w:numId w:val="22"/>
        </w:numPr>
        <w:rPr>
          <w:b/>
        </w:rPr>
      </w:pPr>
      <w:bookmarkStart w:id="1" w:name="OLE_LINK21"/>
      <w:r w:rsidRPr="00C34E00">
        <w:rPr>
          <w:b/>
          <w:bCs/>
        </w:rPr>
        <w:t>XXBCM_SUPPLIER_TBL</w:t>
      </w:r>
    </w:p>
    <w:p w:rsidR="00C34E00" w:rsidRPr="00C34E00" w:rsidRDefault="00C34E00" w:rsidP="00C34E00">
      <w:pPr>
        <w:pStyle w:val="ListParagraph"/>
        <w:numPr>
          <w:ilvl w:val="0"/>
          <w:numId w:val="24"/>
        </w:numPr>
      </w:pPr>
      <w:r w:rsidRPr="00C34E00">
        <w:t xml:space="preserve">SUPPLIER_NAME </w:t>
      </w:r>
      <w:r w:rsidRPr="00C34E00">
        <w:tab/>
      </w:r>
    </w:p>
    <w:p w:rsidR="00C34E00" w:rsidRPr="00C34E00" w:rsidRDefault="00C34E00" w:rsidP="00C34E00">
      <w:pPr>
        <w:pStyle w:val="ListParagraph"/>
        <w:numPr>
          <w:ilvl w:val="0"/>
          <w:numId w:val="24"/>
        </w:numPr>
      </w:pPr>
      <w:r w:rsidRPr="00C34E00">
        <w:t>FIRST_NAME</w:t>
      </w:r>
    </w:p>
    <w:p w:rsidR="00C34E00" w:rsidRPr="00C34E00" w:rsidRDefault="00C34E00" w:rsidP="00C34E00">
      <w:pPr>
        <w:pStyle w:val="ListParagraph"/>
        <w:numPr>
          <w:ilvl w:val="0"/>
          <w:numId w:val="24"/>
        </w:numPr>
      </w:pPr>
      <w:r w:rsidRPr="00C34E00">
        <w:t>LAST_NAME</w:t>
      </w:r>
    </w:p>
    <w:p w:rsidR="00C34E00" w:rsidRPr="00C34E00" w:rsidRDefault="00C34E00" w:rsidP="00C34E00">
      <w:pPr>
        <w:pStyle w:val="ListParagraph"/>
        <w:numPr>
          <w:ilvl w:val="0"/>
          <w:numId w:val="24"/>
        </w:numPr>
      </w:pPr>
      <w:r w:rsidRPr="00C34E00">
        <w:t xml:space="preserve">SUPP_ADDRESS </w:t>
      </w:r>
      <w:r w:rsidRPr="00C34E00">
        <w:tab/>
      </w:r>
    </w:p>
    <w:p w:rsidR="00C34E00" w:rsidRPr="00C34E00" w:rsidRDefault="00C34E00" w:rsidP="00C34E00">
      <w:pPr>
        <w:pStyle w:val="ListParagraph"/>
        <w:numPr>
          <w:ilvl w:val="0"/>
          <w:numId w:val="24"/>
        </w:numPr>
      </w:pPr>
      <w:r w:rsidRPr="00C34E00">
        <w:t>TEL_NUMBER</w:t>
      </w:r>
    </w:p>
    <w:p w:rsidR="00C34E00" w:rsidRPr="00C34E00" w:rsidRDefault="00C34E00" w:rsidP="00C34E00">
      <w:pPr>
        <w:pStyle w:val="ListParagraph"/>
        <w:numPr>
          <w:ilvl w:val="0"/>
          <w:numId w:val="24"/>
        </w:numPr>
      </w:pPr>
      <w:r w:rsidRPr="00C34E00">
        <w:t>MOBILE_NUMBER</w:t>
      </w:r>
    </w:p>
    <w:p w:rsidR="00794A5C" w:rsidRDefault="00C34E00" w:rsidP="00C34E00">
      <w:pPr>
        <w:pStyle w:val="ListParagraph"/>
        <w:numPr>
          <w:ilvl w:val="0"/>
          <w:numId w:val="24"/>
        </w:numPr>
        <w:rPr>
          <w:b/>
        </w:rPr>
      </w:pPr>
      <w:r w:rsidRPr="00C34E00">
        <w:t>SUPP_EMAIL_ADD</w:t>
      </w:r>
      <w:r w:rsidRPr="00C34E00">
        <w:rPr>
          <w:b/>
        </w:rPr>
        <w:t xml:space="preserve"> </w:t>
      </w:r>
    </w:p>
    <w:p w:rsidR="00794A5C" w:rsidRDefault="00794A5C" w:rsidP="00794A5C">
      <w:pPr>
        <w:rPr>
          <w:b/>
        </w:rPr>
      </w:pPr>
    </w:p>
    <w:p w:rsidR="00794A5C" w:rsidRDefault="00794A5C" w:rsidP="00794A5C">
      <w:pPr>
        <w:rPr>
          <w:b/>
        </w:rPr>
      </w:pPr>
    </w:p>
    <w:p w:rsidR="00C34E00" w:rsidRPr="00794A5C" w:rsidRDefault="00C34E00" w:rsidP="00794A5C">
      <w:pPr>
        <w:rPr>
          <w:b/>
        </w:rPr>
      </w:pPr>
      <w:r w:rsidRPr="00794A5C">
        <w:rPr>
          <w:b/>
        </w:rPr>
        <w:tab/>
      </w:r>
    </w:p>
    <w:bookmarkEnd w:id="1"/>
    <w:p w:rsidR="00EE22AA" w:rsidRPr="00C34E00" w:rsidRDefault="00C34E00" w:rsidP="00C34E00">
      <w:pPr>
        <w:pStyle w:val="ListParagraph"/>
        <w:numPr>
          <w:ilvl w:val="0"/>
          <w:numId w:val="22"/>
        </w:numPr>
      </w:pPr>
      <w:r w:rsidRPr="00C34E00">
        <w:rPr>
          <w:b/>
          <w:bCs/>
        </w:rPr>
        <w:lastRenderedPageBreak/>
        <w:t>XXBCM_ORDER_TBL</w:t>
      </w:r>
    </w:p>
    <w:p w:rsidR="00C34E00" w:rsidRDefault="00C34E00" w:rsidP="00C34E00">
      <w:pPr>
        <w:pStyle w:val="ListParagraph"/>
        <w:numPr>
          <w:ilvl w:val="0"/>
          <w:numId w:val="25"/>
        </w:numPr>
      </w:pPr>
      <w:r>
        <w:t>ORDER_ID</w:t>
      </w:r>
    </w:p>
    <w:p w:rsidR="00C34E00" w:rsidRDefault="00C34E00" w:rsidP="00C34E00">
      <w:pPr>
        <w:pStyle w:val="ListParagraph"/>
        <w:numPr>
          <w:ilvl w:val="0"/>
          <w:numId w:val="25"/>
        </w:numPr>
      </w:pPr>
      <w:r>
        <w:t xml:space="preserve">ORDER_REF </w:t>
      </w:r>
      <w:r>
        <w:tab/>
      </w:r>
      <w:r>
        <w:tab/>
      </w:r>
    </w:p>
    <w:p w:rsidR="00C34E00" w:rsidRDefault="00C34E00" w:rsidP="00C34E00">
      <w:pPr>
        <w:pStyle w:val="ListParagraph"/>
        <w:numPr>
          <w:ilvl w:val="0"/>
          <w:numId w:val="25"/>
        </w:numPr>
      </w:pPr>
      <w:r>
        <w:t>SUPPLIER_NAME</w:t>
      </w:r>
      <w:r>
        <w:tab/>
      </w:r>
      <w:r>
        <w:tab/>
      </w:r>
    </w:p>
    <w:p w:rsidR="00C34E00" w:rsidRDefault="00C34E00" w:rsidP="00C34E00">
      <w:pPr>
        <w:pStyle w:val="ListParagraph"/>
        <w:numPr>
          <w:ilvl w:val="0"/>
          <w:numId w:val="25"/>
        </w:numPr>
      </w:pPr>
      <w:r>
        <w:t xml:space="preserve">ORDER_DATE </w:t>
      </w:r>
      <w:r>
        <w:tab/>
      </w:r>
      <w:r>
        <w:tab/>
      </w:r>
    </w:p>
    <w:p w:rsidR="00C34E00" w:rsidRDefault="00C34E00" w:rsidP="00C34E00">
      <w:pPr>
        <w:pStyle w:val="ListParagraph"/>
        <w:numPr>
          <w:ilvl w:val="0"/>
          <w:numId w:val="25"/>
        </w:numPr>
      </w:pPr>
      <w:r>
        <w:t>ORDER_TOTAL_AMOUNT</w:t>
      </w:r>
    </w:p>
    <w:p w:rsidR="00C34E00" w:rsidRDefault="00C34E00" w:rsidP="00C34E00">
      <w:pPr>
        <w:pStyle w:val="ListParagraph"/>
        <w:numPr>
          <w:ilvl w:val="0"/>
          <w:numId w:val="25"/>
        </w:numPr>
      </w:pPr>
      <w:r>
        <w:t>ORDER_DESCRIPTION</w:t>
      </w:r>
    </w:p>
    <w:p w:rsidR="00C34E00" w:rsidRDefault="00C34E00" w:rsidP="00C34E00">
      <w:pPr>
        <w:pStyle w:val="ListParagraph"/>
        <w:numPr>
          <w:ilvl w:val="0"/>
          <w:numId w:val="25"/>
        </w:numPr>
      </w:pPr>
      <w:r>
        <w:t>ORDER_STATUS</w:t>
      </w:r>
      <w:r>
        <w:tab/>
      </w:r>
    </w:p>
    <w:p w:rsidR="00C34E00" w:rsidRDefault="00C34E00" w:rsidP="00C34E00">
      <w:pPr>
        <w:pStyle w:val="ListParagraph"/>
        <w:numPr>
          <w:ilvl w:val="0"/>
          <w:numId w:val="25"/>
        </w:numPr>
      </w:pPr>
      <w:r>
        <w:t>ORDER_LINE_AMOUNT</w:t>
      </w:r>
    </w:p>
    <w:p w:rsidR="00C34E00" w:rsidRDefault="00C34E00" w:rsidP="00C34E00">
      <w:pPr>
        <w:pStyle w:val="ListParagraph"/>
        <w:numPr>
          <w:ilvl w:val="0"/>
          <w:numId w:val="22"/>
        </w:numPr>
        <w:rPr>
          <w:b/>
        </w:rPr>
      </w:pPr>
      <w:r w:rsidRPr="00C34E00">
        <w:rPr>
          <w:b/>
        </w:rPr>
        <w:t>XXBCM_INVOICE_TBL</w:t>
      </w:r>
    </w:p>
    <w:p w:rsidR="00C34E00" w:rsidRPr="00C34E00" w:rsidRDefault="00C34E00" w:rsidP="00C34E00">
      <w:pPr>
        <w:pStyle w:val="ListParagraph"/>
        <w:numPr>
          <w:ilvl w:val="0"/>
          <w:numId w:val="26"/>
        </w:numPr>
      </w:pPr>
      <w:r w:rsidRPr="00C34E00">
        <w:t>INVOICE_ID</w:t>
      </w:r>
    </w:p>
    <w:p w:rsidR="00C34E00" w:rsidRPr="00C34E00" w:rsidRDefault="00C34E00" w:rsidP="00C34E00">
      <w:pPr>
        <w:pStyle w:val="ListParagraph"/>
        <w:numPr>
          <w:ilvl w:val="0"/>
          <w:numId w:val="26"/>
        </w:numPr>
      </w:pPr>
      <w:r w:rsidRPr="00C34E00">
        <w:t xml:space="preserve">INVOICE_REFERENCE </w:t>
      </w:r>
      <w:r w:rsidRPr="00C34E00">
        <w:tab/>
      </w:r>
    </w:p>
    <w:p w:rsidR="00C34E00" w:rsidRPr="00C34E00" w:rsidRDefault="00C34E00" w:rsidP="00C34E00">
      <w:pPr>
        <w:pStyle w:val="ListParagraph"/>
        <w:numPr>
          <w:ilvl w:val="0"/>
          <w:numId w:val="26"/>
        </w:numPr>
      </w:pPr>
      <w:r w:rsidRPr="00C34E00">
        <w:t>ORDER_REF</w:t>
      </w:r>
      <w:r w:rsidRPr="00C34E00">
        <w:tab/>
      </w:r>
      <w:r w:rsidRPr="00C34E00">
        <w:tab/>
      </w:r>
    </w:p>
    <w:p w:rsidR="00C34E00" w:rsidRPr="00C34E00" w:rsidRDefault="00C34E00" w:rsidP="00C34E00">
      <w:pPr>
        <w:pStyle w:val="ListParagraph"/>
        <w:numPr>
          <w:ilvl w:val="0"/>
          <w:numId w:val="26"/>
        </w:numPr>
      </w:pPr>
      <w:r w:rsidRPr="00C34E00">
        <w:t>INVOICE_DATE</w:t>
      </w:r>
      <w:r w:rsidRPr="00C34E00">
        <w:tab/>
      </w:r>
    </w:p>
    <w:p w:rsidR="00C34E00" w:rsidRPr="00C34E00" w:rsidRDefault="00C34E00" w:rsidP="00C34E00">
      <w:pPr>
        <w:pStyle w:val="ListParagraph"/>
        <w:numPr>
          <w:ilvl w:val="0"/>
          <w:numId w:val="26"/>
        </w:numPr>
      </w:pPr>
      <w:r w:rsidRPr="00C34E00">
        <w:t>INVOICE_STATUS</w:t>
      </w:r>
      <w:r w:rsidRPr="00C34E00">
        <w:tab/>
      </w:r>
      <w:r w:rsidRPr="00C34E00">
        <w:tab/>
      </w:r>
    </w:p>
    <w:p w:rsidR="00C34E00" w:rsidRPr="00C34E00" w:rsidRDefault="00C34E00" w:rsidP="00C34E00">
      <w:pPr>
        <w:pStyle w:val="ListParagraph"/>
        <w:numPr>
          <w:ilvl w:val="0"/>
          <w:numId w:val="26"/>
        </w:numPr>
      </w:pPr>
      <w:r w:rsidRPr="00C34E00">
        <w:t>INVOICE_HOLD_REASON</w:t>
      </w:r>
    </w:p>
    <w:p w:rsidR="00C34E00" w:rsidRPr="00C34E00" w:rsidRDefault="00C34E00" w:rsidP="00C34E00">
      <w:pPr>
        <w:pStyle w:val="ListParagraph"/>
        <w:numPr>
          <w:ilvl w:val="0"/>
          <w:numId w:val="26"/>
        </w:numPr>
      </w:pPr>
      <w:r w:rsidRPr="00C34E00">
        <w:t>INVOICE_AMOUNT</w:t>
      </w:r>
      <w:r w:rsidRPr="00C34E00">
        <w:tab/>
      </w:r>
    </w:p>
    <w:p w:rsidR="00C34E00" w:rsidRPr="00C34E00" w:rsidRDefault="00C34E00" w:rsidP="00C34E00">
      <w:pPr>
        <w:pStyle w:val="ListParagraph"/>
        <w:numPr>
          <w:ilvl w:val="0"/>
          <w:numId w:val="26"/>
        </w:numPr>
      </w:pPr>
      <w:r w:rsidRPr="00C34E00">
        <w:t>INVOICE_DESCRIPTION</w:t>
      </w:r>
    </w:p>
    <w:p w:rsidR="00661E9D" w:rsidRPr="00661E9D" w:rsidRDefault="00661E9D" w:rsidP="00661E9D">
      <w:pPr>
        <w:pStyle w:val="Heading2"/>
        <w:rPr>
          <w:b/>
        </w:rPr>
      </w:pPr>
      <w:r w:rsidRPr="00661E9D">
        <w:rPr>
          <w:b/>
        </w:rPr>
        <w:t>Normalization</w:t>
      </w:r>
    </w:p>
    <w:p w:rsidR="00661E9D" w:rsidRDefault="00661E9D" w:rsidP="00661E9D">
      <w:pPr>
        <w:pStyle w:val="ListParagraph"/>
        <w:numPr>
          <w:ilvl w:val="0"/>
          <w:numId w:val="9"/>
        </w:numPr>
      </w:pPr>
      <w:r w:rsidRPr="00661E9D">
        <w:rPr>
          <w:b/>
        </w:rPr>
        <w:t>1st Normal Form (1NF):</w:t>
      </w:r>
      <w:r>
        <w:t xml:space="preserve"> Each table has a primary key, and all attributes contain only atomic values.</w:t>
      </w:r>
    </w:p>
    <w:p w:rsidR="00661E9D" w:rsidRDefault="00661E9D" w:rsidP="00661E9D">
      <w:pPr>
        <w:pStyle w:val="ListParagraph"/>
        <w:numPr>
          <w:ilvl w:val="0"/>
          <w:numId w:val="9"/>
        </w:numPr>
      </w:pPr>
      <w:r w:rsidRPr="00661E9D">
        <w:rPr>
          <w:b/>
        </w:rPr>
        <w:t>2nd Normal Form (2NF):</w:t>
      </w:r>
      <w:r>
        <w:t xml:space="preserve"> All attributes in the table depend solely on the primary key.</w:t>
      </w:r>
    </w:p>
    <w:p w:rsidR="00661E9D" w:rsidRDefault="00661E9D" w:rsidP="00661E9D">
      <w:pPr>
        <w:pStyle w:val="ListParagraph"/>
        <w:numPr>
          <w:ilvl w:val="0"/>
          <w:numId w:val="9"/>
        </w:numPr>
      </w:pPr>
      <w:r w:rsidRPr="00661E9D">
        <w:rPr>
          <w:b/>
        </w:rPr>
        <w:t>3rd Normal Form (3NF):</w:t>
      </w:r>
      <w:r>
        <w:t xml:space="preserve"> All fields can only depend on the primary key and not on other fields.</w:t>
      </w:r>
    </w:p>
    <w:p w:rsidR="00794A5C" w:rsidRDefault="00794A5C" w:rsidP="00794A5C"/>
    <w:p w:rsidR="00794A5C" w:rsidRDefault="00794A5C" w:rsidP="00794A5C"/>
    <w:p w:rsidR="00794A5C" w:rsidRDefault="00794A5C" w:rsidP="00794A5C"/>
    <w:p w:rsidR="00794A5C" w:rsidRDefault="00794A5C" w:rsidP="00794A5C"/>
    <w:p w:rsidR="00794A5C" w:rsidRDefault="00794A5C" w:rsidP="00794A5C"/>
    <w:p w:rsidR="00794A5C" w:rsidRDefault="00794A5C" w:rsidP="00794A5C"/>
    <w:p w:rsidR="00794A5C" w:rsidRDefault="00794A5C" w:rsidP="00794A5C"/>
    <w:p w:rsidR="00794A5C" w:rsidRDefault="00794A5C" w:rsidP="00794A5C"/>
    <w:p w:rsidR="00794A5C" w:rsidRDefault="00794A5C" w:rsidP="00794A5C"/>
    <w:p w:rsidR="00794A5C" w:rsidRDefault="00794A5C" w:rsidP="00794A5C"/>
    <w:p w:rsidR="00794A5C" w:rsidRDefault="00794A5C" w:rsidP="00794A5C"/>
    <w:p w:rsidR="00794A5C" w:rsidRDefault="00794A5C" w:rsidP="00794A5C"/>
    <w:p w:rsidR="00BA0546" w:rsidRDefault="00661E9D" w:rsidP="00BA0546">
      <w:pPr>
        <w:pStyle w:val="Heading1"/>
      </w:pPr>
      <w:r>
        <w:lastRenderedPageBreak/>
        <w:t>SQL to Create Tables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 w:rsidRPr="00BA054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 TABLE NORMALISATION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REAT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ABL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MGT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REF   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DATE  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SUPPLIER_NAME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SUPP_CONTACT_NAME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SUPP_ADDRESS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SUPP_CONTACT_NUMBER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SUPP_EMAIL  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TOTAL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AMOUNT  </w:t>
      </w:r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proofErr w:type="gram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DESCRIPTION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STATUS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LINE_AMOUNT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REFERENCE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DATE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STATUS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HOLD_REASON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AMOUNT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DESCRIPTION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REAT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ABL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SUPPLIER_TBL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SUPPLIER_NAME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L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FIRST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NAME  </w:t>
      </w:r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proofErr w:type="gram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5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L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LAST_NAME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5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L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SUPP_ADDRESS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TEL_NUMBER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8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MOBILE_NUMBER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8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SUPP_EMAIL_ADD  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ONSTRAIN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SUPPLIER_PK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PRIMAR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KE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REAT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ABL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TBL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ID </w:t>
      </w:r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INTEGE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GENERATED ALWAYS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DENTIT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TAR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ITH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CREMEN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B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L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REF   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5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L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SUPPLIER_NAME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L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DATE          </w:t>
      </w:r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DAT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TOTAL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AMOUNT  </w:t>
      </w:r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NUMERIC</w:t>
      </w:r>
      <w:proofErr w:type="gram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5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DESCRIPTION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STATUS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5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LINE_AMOUNT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NUMERI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5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ONSTRAIN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PK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PRIMAR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KE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ID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ORDER_REF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ONSTRAIN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SUPPLIER_FK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OREIG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KE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REFERENCE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SUPPLIER_TBL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lastRenderedPageBreak/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REAT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ABL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INVOICE_TBL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ID </w:t>
      </w:r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INTEGE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GENERATED ALWAYS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DENTIT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TAR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ITH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CREMEN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B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L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REFERENCE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L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ORDER_REF   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5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L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DATE        </w:t>
      </w:r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DAT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STATUS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5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HOLD_REASON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AMOUNT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NUMERI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5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INVOICE_DESCRIPTION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0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ONSTRAIN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INVOICE_ORD_PK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PRIMAR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KE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ID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_REFEREN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/>
    <w:p w:rsidR="004A53D6" w:rsidRDefault="004A53D6" w:rsidP="00BA0546">
      <w:pPr>
        <w:pStyle w:val="Heading1"/>
      </w:pPr>
      <w:r>
        <w:t>Migration</w:t>
      </w:r>
      <w:r w:rsidR="00BA0546">
        <w:t xml:space="preserve"> – SQL Procedure</w:t>
      </w:r>
    </w:p>
    <w:p w:rsidR="00BA0546" w:rsidRDefault="00BA0546" w:rsidP="00BA0546"/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REAT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REPLAC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PACKAG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PR_TABLE_DATA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PROCEDUR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SERT_DATA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PR_TABLE_DATA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/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REAT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REPLAC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PACKAG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BOD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PR_TABLE_DATA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PROCEDUR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SERT_DATA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S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 Supplier cursor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CURS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C1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S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DISTINCT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SUPPLIER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REGEXP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BST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_CONTACT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^[^ ]+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FIRST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REGEXP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BST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_CONTACT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 [^ ]+$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LAST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SUPP_ADDRESS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REGEXP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BST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_CONTACT_NUMB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\d{7,}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TEL_NUMB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REGEXP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BST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_CONTACT_NUMB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\d{8,}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MOBILE_PHON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SUPP_EMAIL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MGT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R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XIST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SUPPLIER_TBL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R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SUPPLIER_TB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SUPPLIER_NAME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MG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GEXP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LIK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_CONTACT_NUMB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\d{7,}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GEXP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LIK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_CONTACT_NUMB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\d{8,}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 Order cursor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CURS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C2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S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DISTINCT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ORDER_REF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SUPPLIER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O_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DAT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DAT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DD-MON-YYYY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ORDER_DAT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O_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MB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REPLA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TOTAL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,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ORDER_TOTAL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ORDER_DESCRIPTION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lastRenderedPageBreak/>
        <w:t xml:space="preserve">             ORDER_STATUS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O_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MB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REPLA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LINE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,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ORDER_LINE_AMOUNT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MGT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R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XIST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TBL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R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TB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ORDER_REF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MG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GEXP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LIK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TOTAL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^\d+$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GEXP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LIK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LINE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^\d+$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 Invoice cursor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CURS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C3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S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INVOICE_REFEREN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ORDER_REF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O_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DAT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DAT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DD-MM-YYYY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VOICE_DAT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INVOICE_STATUS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INVOICE_HOLD_REASON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O_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MB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REPLA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,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VOICE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INVOICE_DESCRIPTION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MGT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R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XIST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INVOICE_TBL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R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INVOICE_TB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INVOICE_REFERENCE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MG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REFERENCE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INVOICE_TBL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ORDER_REF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MG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VOICE_REFERENCE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O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LL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GEXP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LIK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^\d+$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BEGIN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supplier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C1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LOOP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SER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TO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SUPPLIER_TBL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SUPPLIER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FIRST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LAST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SUPP_ADDRESS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TEL_NUMB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MOBILE_NUMB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SUPP_EMAIL_ADD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VALUE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FIRST_NAME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LAST_NAME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_ADDRESS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TEL_NUMBER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  <w:lang w:val="fr-FR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  <w:lang w:val="fr-FR"/>
        </w:rPr>
        <w:t>suppli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  <w:lang w:val="fr-FR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  <w:lang w:val="fr-FR"/>
        </w:rPr>
        <w:t>MOBILE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  <w:lang w:val="fr-FR"/>
        </w:rPr>
        <w:t>_PHONE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  <w:lang w:val="fr-FR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  <w:lang w:val="fr-FR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  <w:lang w:val="fr-FR"/>
        </w:rPr>
        <w:t xml:space="preserve">        </w:t>
      </w:r>
      <w:proofErr w:type="spellStart"/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  <w:lang w:val="fr-FR"/>
        </w:rPr>
        <w:t>supplie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  <w:lang w:val="fr-FR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  <w:lang w:val="fr-FR"/>
        </w:rPr>
        <w:t>SUPP</w:t>
      </w:r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  <w:lang w:val="fr-FR"/>
        </w:rPr>
        <w:t>_EMAIL</w:t>
      </w:r>
      <w:proofErr w:type="spellEnd"/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  <w:lang w:val="fr-FR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LOOP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c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C2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LOOP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SER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TO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TBL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lastRenderedPageBreak/>
        <w:t xml:space="preserve">        ORDER_REF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SUPPLIER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ORDER_DAT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ORDER_TOTAL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ORDER_DESCRIPTION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ORDER_STATUS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ORDER_LINE_AMOUNT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VALUE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DATE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TOTAL_AMOUNT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DESCRIPTION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STATUS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LINE_AMOUNT</w:t>
      </w:r>
      <w:proofErr w:type="spellEnd"/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LOOP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voice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C3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LOOP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SER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TO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INVOICE_TBL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INVOICE_REFEREN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ORDER_REF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INVOICE_DAT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INVOICE_STATUS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INVOICE_HOLD_REASON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INVOICE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INVOICE_DESCRIPTION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VALUE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REFERENCE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DATE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STATUS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HOLD_REASON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AMOUNT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DESCRIPTION</w:t>
      </w:r>
      <w:proofErr w:type="spellEnd"/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LOOP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OMMI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SERT_DATA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PR_TABLE_DATA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54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</w:t>
      </w:r>
      <w:bookmarkStart w:id="2" w:name="OLE_LINK1"/>
      <w:bookmarkStart w:id="3" w:name="OLE_LINK2"/>
      <w:r w:rsidRPr="00BA054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EXEC PR_TABLE_DATA.INSERT_DATA;</w:t>
      </w:r>
      <w:bookmarkEnd w:id="2"/>
      <w:bookmarkEnd w:id="3"/>
    </w:p>
    <w:p w:rsidR="00BA0546" w:rsidRDefault="00BA0546" w:rsidP="00BA0546"/>
    <w:p w:rsidR="008369CB" w:rsidRDefault="008369CB" w:rsidP="00BA0546">
      <w:pP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bookmarkStart w:id="4" w:name="OLE_LINK3"/>
      <w:bookmarkStart w:id="5" w:name="OLE_LINK4"/>
      <w:r>
        <w:t xml:space="preserve">To run migration procedure, execute </w:t>
      </w:r>
      <w: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EXEC PR_TABLE_DATA.INSERT_DATA;</w:t>
      </w:r>
    </w:p>
    <w:p w:rsidR="00794A5C" w:rsidRDefault="00794A5C" w:rsidP="00BA0546">
      <w:pP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</w:p>
    <w:p w:rsidR="00794A5C" w:rsidRPr="00BA0546" w:rsidRDefault="00794A5C" w:rsidP="00BA0546"/>
    <w:bookmarkEnd w:id="4"/>
    <w:bookmarkEnd w:id="5"/>
    <w:p w:rsidR="004A53D6" w:rsidRDefault="004A53D6" w:rsidP="004A53D6"/>
    <w:p w:rsidR="00480880" w:rsidRDefault="00480880" w:rsidP="00480880">
      <w:pPr>
        <w:pStyle w:val="Heading1"/>
      </w:pPr>
      <w:r>
        <w:lastRenderedPageBreak/>
        <w:t xml:space="preserve">Q4 </w:t>
      </w:r>
      <w:r w:rsidR="00BA0546">
        <w:t xml:space="preserve">Listing of </w:t>
      </w:r>
      <w:r w:rsidR="00BA0546" w:rsidRPr="00BA0546">
        <w:t>distinct invoices and their total amount</w:t>
      </w:r>
    </w:p>
    <w:p w:rsidR="00BA0546" w:rsidRDefault="00BA0546" w:rsidP="00BA0546"/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SERVEROUTPUT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N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REAT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REPLAC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PROCEDUR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PORT_ORDER_SUMMARY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S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CURS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cursor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S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O_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HA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DATE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MON-YYYY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ORDER_PERIOD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ITCAP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SUPPLIER_NAM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O_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HA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TOTAL_AMOUNT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99,999,990.00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ORDER_TOTAL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STATUS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REFERENCE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O_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HA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AMOUNT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99,999,990.00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VOICE_TOTAL_AM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DATE</w:t>
      </w:r>
      <w:proofErr w:type="spellEnd"/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TBL o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JOI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INVOICE_TBL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  <w:proofErr w:type="spellEnd"/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RDE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BY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DATE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DES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v_action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20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BEGIN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DBMS_OUTPU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Order Reference | Order Period | Supplier Name | Order Total Amount | Order Status | Invoice Reference | Invoice Total Amount | Action'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c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cursor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LOOP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 Determining the action based on invoice status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AS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AS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VOICE_STATUS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Paid'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*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OK'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AS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VOICE_STATUS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Pending'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&gt;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0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To follow up'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OUN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AS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VOICE_STATUS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S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NULL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R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INVOICE_STATUS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'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1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&gt;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0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HEN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To verify'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LS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Check data'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TO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v_action</w:t>
      </w:r>
      <w:proofErr w:type="spellEnd"/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INVOICE_TBL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RE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ORDER_REF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DBMS_OUTPUT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gramStart"/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UBSTR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proofErr w:type="gram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  <w:proofErr w:type="spellEnd"/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8CD0D3"/>
          <w:sz w:val="20"/>
          <w:szCs w:val="20"/>
        </w:rPr>
        <w:t>3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PERIOD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TOTAL_AMOUNT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ORDER_STATUS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REFERENCE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INVOICE_TOTAL_AMOUNT</w:t>
      </w:r>
      <w:proofErr w:type="spellEnd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>v_action</w:t>
      </w:r>
      <w:proofErr w:type="spellEnd"/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LOOP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A054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A054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PORT_ORDER_SUMMARY</w:t>
      </w:r>
      <w:r w:rsidRPr="00BA054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A0546" w:rsidRPr="00BA0546" w:rsidRDefault="00BA0546" w:rsidP="00BA0546">
      <w:pPr>
        <w:shd w:val="clear" w:color="auto" w:fill="3F3F3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054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</w:t>
      </w:r>
      <w:bookmarkStart w:id="6" w:name="OLE_LINK5"/>
      <w:bookmarkStart w:id="7" w:name="OLE_LINK6"/>
      <w:r w:rsidRPr="00BA054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EXEC REPORT_ORDER_SUMMARY;</w:t>
      </w:r>
    </w:p>
    <w:bookmarkEnd w:id="6"/>
    <w:bookmarkEnd w:id="7"/>
    <w:p w:rsidR="00BA0546" w:rsidRDefault="00BA0546" w:rsidP="00BA0546"/>
    <w:p w:rsidR="00BA0546" w:rsidRPr="00BA0546" w:rsidRDefault="00BA0546" w:rsidP="00BA0546">
      <w:pPr>
        <w:rPr>
          <w:b/>
        </w:rPr>
      </w:pPr>
      <w:r w:rsidRPr="00BA0546">
        <w:rPr>
          <w:b/>
        </w:rPr>
        <w:t>Explanation:</w:t>
      </w:r>
    </w:p>
    <w:p w:rsidR="00BA0546" w:rsidRDefault="00BA0546" w:rsidP="00BA0546">
      <w:r w:rsidRPr="00BA0546">
        <w:rPr>
          <w:b/>
        </w:rPr>
        <w:t>Cursor Definition:</w:t>
      </w:r>
      <w:r>
        <w:t xml:space="preserve"> The cursor fetches data by joining XXBCM_ORDER_TBL and XXBCM_INVOICE_TBL, ensuring the data is ordered by the most recent order date.</w:t>
      </w:r>
    </w:p>
    <w:p w:rsidR="00BA0546" w:rsidRDefault="00BA0546" w:rsidP="00BA0546">
      <w:r w:rsidRPr="00BA0546">
        <w:rPr>
          <w:b/>
        </w:rPr>
        <w:t>Action Calculation:</w:t>
      </w:r>
      <w:r>
        <w:t xml:space="preserve"> For each order, it determines the appropriate action based on the status of all related invoices.</w:t>
      </w:r>
    </w:p>
    <w:p w:rsidR="00BA0546" w:rsidRPr="00BA0546" w:rsidRDefault="00BA0546" w:rsidP="00BA0546">
      <w:r w:rsidRPr="00BA0546">
        <w:rPr>
          <w:b/>
        </w:rPr>
        <w:t>Output Formatting:</w:t>
      </w:r>
      <w:r>
        <w:t xml:space="preserve"> It formats the output as specified, including the action status and monetary values.</w:t>
      </w:r>
    </w:p>
    <w:p w:rsidR="001F082A" w:rsidRDefault="008369CB" w:rsidP="008369CB">
      <w:pPr>
        <w:pStyle w:val="Heading1"/>
      </w:pPr>
      <w:bookmarkStart w:id="8" w:name="OLE_LINK7"/>
      <w:r>
        <w:t>Output:</w:t>
      </w:r>
    </w:p>
    <w:p w:rsidR="008369CB" w:rsidRDefault="008369CB" w:rsidP="008369CB"/>
    <w:p w:rsidR="008369CB" w:rsidRDefault="008369CB" w:rsidP="008369CB">
      <w:pP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>
        <w:t xml:space="preserve">To run the procedure, execute </w:t>
      </w:r>
      <w:r w:rsidRPr="008369CB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EXEC REPORT_ORDER_SUMMARY;</w:t>
      </w:r>
    </w:p>
    <w:bookmarkEnd w:id="8"/>
    <w:p w:rsidR="008369CB" w:rsidRDefault="008369CB" w:rsidP="008369CB">
      <w:pP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</w:p>
    <w:p w:rsidR="008369CB" w:rsidRDefault="00D34DB8" w:rsidP="008369CB">
      <w:pP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pt;height:197.5pt">
            <v:imagedata r:id="rId8" o:title="Q4"/>
          </v:shape>
        </w:pict>
      </w:r>
    </w:p>
    <w:p w:rsidR="00D52171" w:rsidRDefault="00D52171" w:rsidP="008369CB"/>
    <w:p w:rsidR="00794A5C" w:rsidRDefault="00794A5C" w:rsidP="008369CB"/>
    <w:p w:rsidR="00794A5C" w:rsidRDefault="00794A5C" w:rsidP="008369CB"/>
    <w:p w:rsidR="00794A5C" w:rsidRDefault="00794A5C" w:rsidP="008369CB"/>
    <w:p w:rsidR="00794A5C" w:rsidRDefault="00794A5C" w:rsidP="008369CB"/>
    <w:p w:rsidR="00794A5C" w:rsidRDefault="00794A5C" w:rsidP="008369CB"/>
    <w:p w:rsidR="00794A5C" w:rsidRDefault="00794A5C" w:rsidP="008369CB"/>
    <w:p w:rsidR="00794A5C" w:rsidRDefault="00794A5C" w:rsidP="008369CB"/>
    <w:p w:rsidR="00190690" w:rsidRPr="00190690" w:rsidRDefault="001F082A" w:rsidP="00BE1FF6">
      <w:pPr>
        <w:pStyle w:val="Heading1"/>
      </w:pPr>
      <w:r>
        <w:lastRenderedPageBreak/>
        <w:t xml:space="preserve">Q5 </w:t>
      </w:r>
      <w:r w:rsidR="00BE1FF6">
        <w:t xml:space="preserve">Listing of </w:t>
      </w:r>
      <w:r w:rsidR="00BE1FF6" w:rsidRPr="00BE1FF6">
        <w:t>the SECOND (2nd) highest Order Total Amount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T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SERVEROUTPUT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N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REATE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R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REPLACE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PROCEDURE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PORT_SECOND_HIGHEST_ORDER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S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ref</w:t>
      </w:r>
      <w:proofErr w:type="spell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E1FF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8CD0D3"/>
          <w:sz w:val="20"/>
          <w:szCs w:val="20"/>
        </w:rPr>
        <w:t>100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proofErr w:type="spellStart"/>
      <w:proofErr w:type="gram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date</w:t>
      </w:r>
      <w:proofErr w:type="spellEnd"/>
      <w:proofErr w:type="gram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DATE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supplier_name</w:t>
      </w:r>
      <w:proofErr w:type="spell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E1FF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8CD0D3"/>
          <w:sz w:val="20"/>
          <w:szCs w:val="20"/>
        </w:rPr>
        <w:t>1000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proofErr w:type="spellStart"/>
      <w:proofErr w:type="gram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total_amount</w:t>
      </w:r>
      <w:proofErr w:type="spellEnd"/>
      <w:proofErr w:type="gram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NUMBER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status</w:t>
      </w:r>
      <w:proofErr w:type="spell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E1FF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8CD0D3"/>
          <w:sz w:val="20"/>
          <w:szCs w:val="20"/>
        </w:rPr>
        <w:t>100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invoice_references</w:t>
      </w:r>
      <w:proofErr w:type="spell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E1FF6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VARCHAR2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8CD0D3"/>
          <w:sz w:val="20"/>
          <w:szCs w:val="20"/>
        </w:rPr>
        <w:t>4000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BEGIN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E1FF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 Query to find the second highest order total amount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RDER_DATE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UPPER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proofErr w:type="gram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SUPPLIER_NAME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RDER_TOTAL_AMOUNT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RDER_STATUS</w:t>
      </w:r>
      <w:proofErr w:type="spellEnd"/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TO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ref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date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supplier_name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total_amount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status</w:t>
      </w:r>
      <w:proofErr w:type="spellEnd"/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TBL o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RE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RDER_TOTAL_AMOUNT</w:t>
      </w:r>
      <w:proofErr w:type="spell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MAX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RDER_TOTAL_AMOUNT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TBL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RE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ORDER_TOTAL_AMOUNT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&lt;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MAX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RDER_TOTAL_AMOUNT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TBL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ND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ROWNUM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color w:val="8CD0D3"/>
          <w:sz w:val="20"/>
          <w:szCs w:val="20"/>
        </w:rPr>
        <w:t>1</w:t>
      </w:r>
      <w:proofErr w:type="gramStart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</w:t>
      </w:r>
      <w:r w:rsidRPr="00BE1FF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</w:t>
      </w:r>
      <w:proofErr w:type="gramEnd"/>
      <w:r w:rsidRPr="00BE1FF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 xml:space="preserve"> Ensuring only one record is fetched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E1FF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 Get all invoice references for the identified order in a pipe-delimited string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gram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LISTAGG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proofErr w:type="gram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i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INVOICE_REFERENCE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'|'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WITHIN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GROUP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RDER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BY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i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INVOICE_REFERENCE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TO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invoice_references</w:t>
      </w:r>
      <w:proofErr w:type="spellEnd"/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INVOICE_TBL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i</w:t>
      </w:r>
      <w:proofErr w:type="spellEnd"/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RE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i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ORDER_REF</w:t>
      </w:r>
      <w:proofErr w:type="spellEnd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ref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E1FF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 Output the formatted data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DBMS_OUTPUT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'Order Reference: '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UBSTR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ref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color w:val="8CD0D3"/>
          <w:sz w:val="20"/>
          <w:szCs w:val="20"/>
        </w:rPr>
        <w:t>3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);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</w:t>
      </w:r>
      <w:r w:rsidRPr="00BE1FF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 Removes "PO" prefix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DBMS_OUTPUT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'Order Date: '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O_CHAR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date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'</w:t>
      </w:r>
      <w:proofErr w:type="spellStart"/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fmMonth</w:t>
      </w:r>
      <w:proofErr w:type="spellEnd"/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 xml:space="preserve"> DD, YYYY'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)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DBMS_OUTPUT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'Supplier Name: '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supplier_name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DBMS_OUTPUT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'Order Total Amount: '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O_CHAR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total_amount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'99,999,990.00'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)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DBMS_OUTPUT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'Order Status: '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order_status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DBMS_OUTPUT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'Invoice References: '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v_invoice_references</w:t>
      </w:r>
      <w:proofErr w:type="spellEnd"/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XCEPTION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N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NO_DATA_FOUND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HEN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DBMS_OUTPUT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'No data found for the second highest order.'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N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THERS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HEN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DBMS_OUTPUT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BE1FF6">
        <w:rPr>
          <w:rFonts w:ascii="Consolas" w:eastAsia="Times New Roman" w:hAnsi="Consolas" w:cs="Times New Roman"/>
          <w:color w:val="CC9393"/>
          <w:sz w:val="20"/>
          <w:szCs w:val="20"/>
        </w:rPr>
        <w:t>'Error occurred: '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QLERRM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BE1FF6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BE1FF6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PORT_SECOND_HIGHEST_ORDER</w:t>
      </w:r>
      <w:r w:rsidRPr="00BE1FF6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BE1FF6" w:rsidRPr="00BE1FF6" w:rsidRDefault="00BE1FF6" w:rsidP="00BE1FF6">
      <w:pPr>
        <w:shd w:val="clear" w:color="auto" w:fill="3F3F3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FF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 xml:space="preserve">--EXEC </w:t>
      </w:r>
      <w:bookmarkStart w:id="9" w:name="OLE_LINK9"/>
      <w:bookmarkStart w:id="10" w:name="OLE_LINK10"/>
      <w:r w:rsidRPr="00BE1FF6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REPORT_SECOND_HIGHEST_ORDER;</w:t>
      </w:r>
      <w:bookmarkEnd w:id="9"/>
      <w:bookmarkEnd w:id="10"/>
    </w:p>
    <w:p w:rsidR="00190690" w:rsidRDefault="00190690" w:rsidP="00190690"/>
    <w:p w:rsidR="00D52171" w:rsidRDefault="00D52171" w:rsidP="00190690"/>
    <w:p w:rsidR="00BE1FF6" w:rsidRPr="00BE1FF6" w:rsidRDefault="00BE1FF6" w:rsidP="00BE1FF6">
      <w:pPr>
        <w:rPr>
          <w:b/>
        </w:rPr>
      </w:pPr>
      <w:r w:rsidRPr="00BE1FF6">
        <w:rPr>
          <w:b/>
        </w:rPr>
        <w:lastRenderedPageBreak/>
        <w:t>Explanation:</w:t>
      </w:r>
    </w:p>
    <w:p w:rsidR="00BE1FF6" w:rsidRDefault="00BE1FF6" w:rsidP="00BE1FF6">
      <w:r w:rsidRPr="00BE1FF6">
        <w:rPr>
          <w:b/>
        </w:rPr>
        <w:t>Second Highest Order:</w:t>
      </w:r>
      <w:r>
        <w:t xml:space="preserve"> The procedure first identifies the second highest ORDER_TOTAL_AMOUNT using a nested SELECT statement that excludes the highest amount.</w:t>
      </w:r>
    </w:p>
    <w:p w:rsidR="00BE1FF6" w:rsidRDefault="00BE1FF6" w:rsidP="00BE1FF6">
      <w:r w:rsidRPr="00BE1FF6">
        <w:rPr>
          <w:b/>
        </w:rPr>
        <w:t>Invoice References:</w:t>
      </w:r>
      <w:r>
        <w:t xml:space="preserve"> Using the LISTAGG function, it compiles all related invoice references into a pipe-delimited string.</w:t>
      </w:r>
    </w:p>
    <w:p w:rsidR="00BE1FF6" w:rsidRDefault="00BE1FF6" w:rsidP="00BE1FF6">
      <w:r w:rsidRPr="00BE1FF6">
        <w:rPr>
          <w:b/>
        </w:rPr>
        <w:t>Data Extraction and Formatting:</w:t>
      </w:r>
      <w:r>
        <w:t xml:space="preserve"> Fetches all required details for the order and formats them as specified.</w:t>
      </w:r>
    </w:p>
    <w:p w:rsidR="00BE1FF6" w:rsidRDefault="00BE1FF6" w:rsidP="00BE1FF6">
      <w:r w:rsidRPr="00BE1FF6">
        <w:rPr>
          <w:b/>
        </w:rPr>
        <w:t>Exception Handling:</w:t>
      </w:r>
      <w:r>
        <w:t xml:space="preserve"> Includes basic error handling for scenarios where no data matches the criteria or other errors occur.</w:t>
      </w:r>
    </w:p>
    <w:p w:rsidR="00D52171" w:rsidRDefault="00D52171" w:rsidP="00D52171">
      <w:pPr>
        <w:pStyle w:val="Heading1"/>
      </w:pPr>
      <w:bookmarkStart w:id="11" w:name="OLE_LINK11"/>
      <w:bookmarkStart w:id="12" w:name="OLE_LINK12"/>
      <w:r>
        <w:t>Output:</w:t>
      </w:r>
    </w:p>
    <w:p w:rsidR="00D52171" w:rsidRDefault="00D52171" w:rsidP="00D52171"/>
    <w:p w:rsidR="00D52171" w:rsidRDefault="00D52171" w:rsidP="00D52171">
      <w:pP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>
        <w:t xml:space="preserve">To run the procedure, execute </w:t>
      </w:r>
      <w:r w:rsidRPr="00D52171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REPORT_SECOND_HIGHEST_ORDER;</w:t>
      </w:r>
    </w:p>
    <w:bookmarkEnd w:id="11"/>
    <w:bookmarkEnd w:id="12"/>
    <w:p w:rsidR="00D52171" w:rsidRDefault="00D34DB8" w:rsidP="00D52171">
      <w:pP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pict>
          <v:shape id="_x0000_i1026" type="#_x0000_t75" style="width:286.5pt;height:126pt">
            <v:imagedata r:id="rId9" o:title="Q5"/>
          </v:shape>
        </w:pict>
      </w:r>
    </w:p>
    <w:p w:rsidR="008369CB" w:rsidRDefault="008369CB" w:rsidP="00BE1FF6"/>
    <w:p w:rsidR="00794A5C" w:rsidRDefault="00794A5C" w:rsidP="00BE1FF6"/>
    <w:p w:rsidR="00794A5C" w:rsidRDefault="00794A5C" w:rsidP="00BE1FF6"/>
    <w:p w:rsidR="00794A5C" w:rsidRDefault="00794A5C" w:rsidP="00BE1FF6"/>
    <w:p w:rsidR="00794A5C" w:rsidRDefault="00794A5C" w:rsidP="00BE1FF6"/>
    <w:p w:rsidR="00794A5C" w:rsidRDefault="00794A5C" w:rsidP="00BE1FF6"/>
    <w:p w:rsidR="00794A5C" w:rsidRDefault="00794A5C" w:rsidP="00BE1FF6"/>
    <w:p w:rsidR="00794A5C" w:rsidRDefault="00794A5C" w:rsidP="00BE1FF6"/>
    <w:p w:rsidR="00794A5C" w:rsidRDefault="00794A5C" w:rsidP="00BE1FF6"/>
    <w:p w:rsidR="00794A5C" w:rsidRDefault="00794A5C" w:rsidP="00BE1FF6">
      <w:bookmarkStart w:id="13" w:name="_GoBack"/>
      <w:bookmarkEnd w:id="13"/>
    </w:p>
    <w:p w:rsidR="00190690" w:rsidRDefault="00190690" w:rsidP="00190690">
      <w:pPr>
        <w:pStyle w:val="Heading1"/>
      </w:pPr>
      <w:r>
        <w:lastRenderedPageBreak/>
        <w:t xml:space="preserve">Q6 </w:t>
      </w:r>
      <w:r w:rsidR="008369CB">
        <w:t xml:space="preserve">Listing of </w:t>
      </w:r>
      <w:r w:rsidR="008369CB" w:rsidRPr="008369CB">
        <w:t>all suppliers with their respective number of orders and total amount ordered from them between the period of 01 January 2022 and 31 August 2022.</w:t>
      </w:r>
    </w:p>
    <w:p w:rsidR="008369CB" w:rsidRPr="008369CB" w:rsidRDefault="008369CB" w:rsidP="008369CB"/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T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SERVEROUTPUT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N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REATE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R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REPLACE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PROCEDURE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PORT_SUPPLIER_ORDERS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S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BEGIN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DBMS_OUTPUT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Supplier Name | Supplier Contact Name | Contact No. 1 | Contact No. 2 | Total Orders | Order Total Amount'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OR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c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IN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ELECT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proofErr w:type="spellEnd"/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FIRST_NAME</w:t>
      </w:r>
      <w:proofErr w:type="spellEnd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 '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LAST_NAME</w:t>
      </w:r>
      <w:proofErr w:type="spellEnd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CONTACT_NAME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REGEXP_</w:t>
      </w:r>
      <w:proofErr w:type="gram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REPLACE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proofErr w:type="gramEnd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TEL_NUMBER</w:t>
      </w:r>
      <w:proofErr w:type="spellEnd"/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(\d{3})(\d{4})'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\1-\2'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CONTACT_NO_1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REGEXP_</w:t>
      </w:r>
      <w:proofErr w:type="gram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REPLACE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proofErr w:type="gramEnd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MOBILE_NUMBER</w:t>
      </w:r>
      <w:proofErr w:type="spellEnd"/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(\d{4})(\d{4})'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\1-\2'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CONTACT_NO_2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gramStart"/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OUNT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proofErr w:type="gramEnd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ORDER_ID</w:t>
      </w:r>
      <w:proofErr w:type="spellEnd"/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TOTAL_ORDER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O_</w:t>
      </w:r>
      <w:proofErr w:type="gramStart"/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CHAR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UM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ORDER_TOTAL_AMOUNT</w:t>
      </w:r>
      <w:proofErr w:type="spellEnd"/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,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99,999,990.00'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S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ORDER_TOTAL_AMOUNT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FROM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SUPPLIER_TBL s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JOIN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XXBCM_ORDER_TBL o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N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proofErr w:type="spellEnd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=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proofErr w:type="spellEnd"/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RE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o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ORDER_DATE</w:t>
      </w:r>
      <w:proofErr w:type="spellEnd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BETWEEN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DATE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2022-01-01'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AND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FF8080"/>
          <w:sz w:val="20"/>
          <w:szCs w:val="20"/>
        </w:rPr>
        <w:t>DATE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2022-08-31'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GROUP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BY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proofErr w:type="spellEnd"/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FIRST_NAME</w:t>
      </w:r>
      <w:proofErr w:type="spellEnd"/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LAST_NAME</w:t>
      </w:r>
      <w:proofErr w:type="spellEnd"/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TEL_NUMBER</w:t>
      </w:r>
      <w:proofErr w:type="spellEnd"/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,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MOBILE_NUMBER</w:t>
      </w:r>
      <w:proofErr w:type="spellEnd"/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LOOP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DBMS_OUTPUT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SUPPLIER_NAME</w:t>
      </w:r>
      <w:proofErr w:type="spellEnd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CONTACT_NAME</w:t>
      </w:r>
      <w:proofErr w:type="spellEnd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rec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CONTACT_NO_1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rec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CONTACT_NO_2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TOTAL_ORDERS</w:t>
      </w:r>
      <w:proofErr w:type="spellEnd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 | '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    </w:t>
      </w:r>
      <w:proofErr w:type="spell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rec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ORDER_TOTAL_AMOUNT</w:t>
      </w:r>
      <w:proofErr w:type="spellEnd"/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LOOP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XCEPTION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N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NO_DATA_FOUND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HEN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DBMS_OUTPUT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No data found for the specified period.'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WHEN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OTHERS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THEN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       DBMS_OUTPUT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.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PUT_</w:t>
      </w:r>
      <w:proofErr w:type="gramStart"/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>LINE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(</w:t>
      </w:r>
      <w:proofErr w:type="gramEnd"/>
      <w:r w:rsidRPr="008369CB">
        <w:rPr>
          <w:rFonts w:ascii="Consolas" w:eastAsia="Times New Roman" w:hAnsi="Consolas" w:cs="Times New Roman"/>
          <w:color w:val="CC9393"/>
          <w:sz w:val="20"/>
          <w:szCs w:val="20"/>
        </w:rPr>
        <w:t>'Error occurred: '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||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</w:t>
      </w: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SQLERRM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);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  <w:r w:rsidRPr="008369CB">
        <w:rPr>
          <w:rFonts w:ascii="Consolas" w:eastAsia="Times New Roman" w:hAnsi="Consolas" w:cs="Times New Roman"/>
          <w:b/>
          <w:bCs/>
          <w:color w:val="DFC47D"/>
          <w:sz w:val="20"/>
          <w:szCs w:val="20"/>
        </w:rPr>
        <w:t>END</w:t>
      </w:r>
      <w:r w:rsidRPr="008369CB">
        <w:rPr>
          <w:rFonts w:ascii="Consolas" w:eastAsia="Times New Roman" w:hAnsi="Consolas" w:cs="Times New Roman"/>
          <w:color w:val="DCDCCC"/>
          <w:sz w:val="20"/>
          <w:szCs w:val="20"/>
        </w:rPr>
        <w:t xml:space="preserve"> REPORT_SUPPLIER_ORDERS</w:t>
      </w:r>
      <w:r w:rsidRPr="008369CB">
        <w:rPr>
          <w:rFonts w:ascii="Consolas" w:eastAsia="Times New Roman" w:hAnsi="Consolas" w:cs="Times New Roman"/>
          <w:b/>
          <w:bCs/>
          <w:color w:val="9F9D6D"/>
          <w:sz w:val="20"/>
          <w:szCs w:val="20"/>
        </w:rPr>
        <w:t>;</w:t>
      </w: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Consolas" w:eastAsia="Times New Roman" w:hAnsi="Consolas" w:cs="Times New Roman"/>
          <w:color w:val="DCDCCC"/>
          <w:sz w:val="20"/>
          <w:szCs w:val="20"/>
        </w:rPr>
      </w:pPr>
    </w:p>
    <w:p w:rsidR="008369CB" w:rsidRPr="008369CB" w:rsidRDefault="008369CB" w:rsidP="008369CB">
      <w:pPr>
        <w:shd w:val="clear" w:color="auto" w:fill="3F3F3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9CB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--EXEC REPORT_SUPPLIER_ORDERS;</w:t>
      </w:r>
    </w:p>
    <w:p w:rsidR="00190690" w:rsidRDefault="00190690" w:rsidP="00190690"/>
    <w:p w:rsidR="00794A5C" w:rsidRDefault="00794A5C" w:rsidP="00190690"/>
    <w:p w:rsidR="00794A5C" w:rsidRDefault="00794A5C" w:rsidP="00190690"/>
    <w:p w:rsidR="00794A5C" w:rsidRDefault="00794A5C" w:rsidP="00190690"/>
    <w:p w:rsidR="008369CB" w:rsidRPr="008369CB" w:rsidRDefault="008369CB" w:rsidP="008369CB">
      <w:pPr>
        <w:rPr>
          <w:b/>
        </w:rPr>
      </w:pPr>
      <w:r w:rsidRPr="008369CB">
        <w:rPr>
          <w:b/>
        </w:rPr>
        <w:lastRenderedPageBreak/>
        <w:t>Explanation:</w:t>
      </w:r>
    </w:p>
    <w:p w:rsidR="008369CB" w:rsidRDefault="008369CB" w:rsidP="008369CB">
      <w:r w:rsidRPr="008369CB">
        <w:rPr>
          <w:b/>
        </w:rPr>
        <w:t>Data Joining and Filtering:</w:t>
      </w:r>
      <w:r>
        <w:t xml:space="preserve"> The procedure joins the supplier and order tables, filtering orders based on the specified date range.</w:t>
      </w:r>
    </w:p>
    <w:p w:rsidR="008369CB" w:rsidRDefault="008369CB" w:rsidP="008369CB">
      <w:r w:rsidRPr="008369CB">
        <w:rPr>
          <w:b/>
        </w:rPr>
        <w:t>Aggregation:</w:t>
      </w:r>
      <w:r>
        <w:t xml:space="preserve"> It counts the number of orders and sums the total amounts per supplier.</w:t>
      </w:r>
    </w:p>
    <w:p w:rsidR="008369CB" w:rsidRDefault="008369CB" w:rsidP="008369CB">
      <w:r w:rsidRPr="008369CB">
        <w:rPr>
          <w:b/>
        </w:rPr>
        <w:t>Phone Number Formatting:</w:t>
      </w:r>
      <w:r>
        <w:t xml:space="preserve"> Uses REGEXP_REPLACE to format contact numbers as specified.</w:t>
      </w:r>
    </w:p>
    <w:p w:rsidR="008369CB" w:rsidRDefault="008369CB" w:rsidP="008369CB">
      <w:r w:rsidRPr="008369CB">
        <w:rPr>
          <w:b/>
        </w:rPr>
        <w:t>Output Formatting:</w:t>
      </w:r>
      <w:r>
        <w:t xml:space="preserve"> Constructs a string for each supplier that includes all required details and prints it using DBMS_OUTPUT.PUT_LINE.</w:t>
      </w:r>
    </w:p>
    <w:p w:rsidR="00D52171" w:rsidRDefault="00D52171" w:rsidP="00D52171">
      <w:pPr>
        <w:pStyle w:val="Heading1"/>
      </w:pPr>
      <w:r>
        <w:t>Output:</w:t>
      </w:r>
    </w:p>
    <w:p w:rsidR="00D52171" w:rsidRDefault="00D52171" w:rsidP="00D52171">
      <w:pP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>
        <w:t xml:space="preserve">To run the procedure, execute </w:t>
      </w:r>
      <w:r w:rsidRPr="00D52171"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t>REPORT_SUPPLIER_ORDERS;</w:t>
      </w:r>
    </w:p>
    <w:p w:rsidR="00D52171" w:rsidRDefault="00D34DB8" w:rsidP="00D52171">
      <w:pP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</w:pPr>
      <w:r>
        <w:rPr>
          <w:rFonts w:ascii="Consolas" w:eastAsia="Times New Roman" w:hAnsi="Consolas" w:cs="Times New Roman"/>
          <w:b/>
          <w:bCs/>
          <w:i/>
          <w:iCs/>
          <w:color w:val="7F9F7F"/>
          <w:sz w:val="20"/>
          <w:szCs w:val="20"/>
        </w:rPr>
        <w:pict>
          <v:shape id="_x0000_i1027" type="#_x0000_t75" style="width:467.5pt;height:55.5pt">
            <v:imagedata r:id="rId10" o:title="Q6"/>
          </v:shape>
        </w:pict>
      </w:r>
    </w:p>
    <w:p w:rsidR="00D52171" w:rsidRPr="00190690" w:rsidRDefault="00D52171" w:rsidP="008369CB"/>
    <w:sectPr w:rsidR="00D52171" w:rsidRPr="0019069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0B89" w:rsidRDefault="00670B89" w:rsidP="00794A5C">
      <w:pPr>
        <w:spacing w:after="0" w:line="240" w:lineRule="auto"/>
      </w:pPr>
      <w:r>
        <w:separator/>
      </w:r>
    </w:p>
  </w:endnote>
  <w:endnote w:type="continuationSeparator" w:id="0">
    <w:p w:rsidR="00670B89" w:rsidRDefault="00670B89" w:rsidP="00794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4A5C" w:rsidRDefault="00794A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887698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34DB8" w:rsidRDefault="00D34D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794A5C" w:rsidRDefault="00794A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4A5C" w:rsidRDefault="00794A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0B89" w:rsidRDefault="00670B89" w:rsidP="00794A5C">
      <w:pPr>
        <w:spacing w:after="0" w:line="240" w:lineRule="auto"/>
      </w:pPr>
      <w:r>
        <w:separator/>
      </w:r>
    </w:p>
  </w:footnote>
  <w:footnote w:type="continuationSeparator" w:id="0">
    <w:p w:rsidR="00670B89" w:rsidRDefault="00670B89" w:rsidP="00794A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4A5C" w:rsidRDefault="00794A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4A5C" w:rsidRDefault="00D34DB8" w:rsidP="00D34DB8">
    <w:pPr>
      <w:pStyle w:val="Header"/>
    </w:pPr>
    <w:r>
      <w:t>Sarvesh Soochit                                                                                                                                         30 APR 202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4A5C" w:rsidRDefault="00794A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F3CA8"/>
    <w:multiLevelType w:val="hybridMultilevel"/>
    <w:tmpl w:val="BC50C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50C0"/>
    <w:multiLevelType w:val="hybridMultilevel"/>
    <w:tmpl w:val="4F6EB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D1F2E"/>
    <w:multiLevelType w:val="multilevel"/>
    <w:tmpl w:val="CAEAEB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A40600"/>
    <w:multiLevelType w:val="multilevel"/>
    <w:tmpl w:val="BB0C4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B0586E"/>
    <w:multiLevelType w:val="multilevel"/>
    <w:tmpl w:val="6EA087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9D1DE8"/>
    <w:multiLevelType w:val="hybridMultilevel"/>
    <w:tmpl w:val="60FC00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B5B46"/>
    <w:multiLevelType w:val="hybridMultilevel"/>
    <w:tmpl w:val="B6C2C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A063F"/>
    <w:multiLevelType w:val="hybridMultilevel"/>
    <w:tmpl w:val="BE2C3E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BC21FC"/>
    <w:multiLevelType w:val="hybridMultilevel"/>
    <w:tmpl w:val="E17607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F23AD4"/>
    <w:multiLevelType w:val="multilevel"/>
    <w:tmpl w:val="48FC41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5A184A"/>
    <w:multiLevelType w:val="multilevel"/>
    <w:tmpl w:val="FCA62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3A4F44"/>
    <w:multiLevelType w:val="hybridMultilevel"/>
    <w:tmpl w:val="3C02A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77279"/>
    <w:multiLevelType w:val="hybridMultilevel"/>
    <w:tmpl w:val="BB842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F771E"/>
    <w:multiLevelType w:val="hybridMultilevel"/>
    <w:tmpl w:val="00B803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4015A1A"/>
    <w:multiLevelType w:val="hybridMultilevel"/>
    <w:tmpl w:val="A3BCD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7257BA"/>
    <w:multiLevelType w:val="hybridMultilevel"/>
    <w:tmpl w:val="64E89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E041BC"/>
    <w:multiLevelType w:val="hybridMultilevel"/>
    <w:tmpl w:val="0F8CE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1B1526"/>
    <w:multiLevelType w:val="hybridMultilevel"/>
    <w:tmpl w:val="007E52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4D00684"/>
    <w:multiLevelType w:val="hybridMultilevel"/>
    <w:tmpl w:val="27322AA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FCA0CC7"/>
    <w:multiLevelType w:val="hybridMultilevel"/>
    <w:tmpl w:val="4FB43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AA6455"/>
    <w:multiLevelType w:val="hybridMultilevel"/>
    <w:tmpl w:val="9CE6B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706798"/>
    <w:multiLevelType w:val="hybridMultilevel"/>
    <w:tmpl w:val="FECA2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00E1F7C"/>
    <w:multiLevelType w:val="multilevel"/>
    <w:tmpl w:val="01382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146412"/>
    <w:multiLevelType w:val="hybridMultilevel"/>
    <w:tmpl w:val="CD607A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8F5643"/>
    <w:multiLevelType w:val="hybridMultilevel"/>
    <w:tmpl w:val="1952A5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0"/>
  </w:num>
  <w:num w:numId="3">
    <w:abstractNumId w:val="21"/>
  </w:num>
  <w:num w:numId="4">
    <w:abstractNumId w:val="15"/>
  </w:num>
  <w:num w:numId="5">
    <w:abstractNumId w:val="12"/>
  </w:num>
  <w:num w:numId="6">
    <w:abstractNumId w:val="16"/>
  </w:num>
  <w:num w:numId="7">
    <w:abstractNumId w:val="6"/>
  </w:num>
  <w:num w:numId="8">
    <w:abstractNumId w:val="19"/>
  </w:num>
  <w:num w:numId="9">
    <w:abstractNumId w:val="11"/>
  </w:num>
  <w:num w:numId="10">
    <w:abstractNumId w:val="4"/>
  </w:num>
  <w:num w:numId="11">
    <w:abstractNumId w:val="3"/>
  </w:num>
  <w:num w:numId="12">
    <w:abstractNumId w:val="2"/>
  </w:num>
  <w:num w:numId="13">
    <w:abstractNumId w:val="10"/>
  </w:num>
  <w:num w:numId="14">
    <w:abstractNumId w:val="22"/>
  </w:num>
  <w:num w:numId="15">
    <w:abstractNumId w:val="9"/>
  </w:num>
  <w:num w:numId="16">
    <w:abstractNumId w:val="0"/>
  </w:num>
  <w:num w:numId="17">
    <w:abstractNumId w:val="14"/>
  </w:num>
  <w:num w:numId="18">
    <w:abstractNumId w:val="18"/>
  </w:num>
  <w:num w:numId="19">
    <w:abstractNumId w:val="8"/>
  </w:num>
  <w:num w:numId="20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5"/>
  </w:num>
  <w:num w:numId="23">
    <w:abstractNumId w:val="24"/>
  </w:num>
  <w:num w:numId="24">
    <w:abstractNumId w:val="7"/>
  </w:num>
  <w:num w:numId="25">
    <w:abstractNumId w:val="17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wMTI2NTQyNrAwMjBS0lEKTi0uzszPAykwrgUAkWBLtCwAAAA="/>
  </w:docVars>
  <w:rsids>
    <w:rsidRoot w:val="00661E9D"/>
    <w:rsid w:val="00190690"/>
    <w:rsid w:val="001F082A"/>
    <w:rsid w:val="00310E26"/>
    <w:rsid w:val="00480880"/>
    <w:rsid w:val="00486E3E"/>
    <w:rsid w:val="004A53D6"/>
    <w:rsid w:val="0058199A"/>
    <w:rsid w:val="0058391B"/>
    <w:rsid w:val="006150AD"/>
    <w:rsid w:val="00661E9D"/>
    <w:rsid w:val="0066501D"/>
    <w:rsid w:val="00670B89"/>
    <w:rsid w:val="00730E54"/>
    <w:rsid w:val="00735489"/>
    <w:rsid w:val="00794A5C"/>
    <w:rsid w:val="008369CB"/>
    <w:rsid w:val="008F74CF"/>
    <w:rsid w:val="0095614F"/>
    <w:rsid w:val="009E61DD"/>
    <w:rsid w:val="00AF71AF"/>
    <w:rsid w:val="00BA0546"/>
    <w:rsid w:val="00BE1FF6"/>
    <w:rsid w:val="00C34E00"/>
    <w:rsid w:val="00D34DB8"/>
    <w:rsid w:val="00D52171"/>
    <w:rsid w:val="00D67757"/>
    <w:rsid w:val="00D67DDA"/>
    <w:rsid w:val="00EE2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92BA0"/>
  <w15:chartTrackingRefBased/>
  <w15:docId w15:val="{158FD56A-6F64-4399-9BAF-CF4762AF0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1E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E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1E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1E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1E9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61E9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61E9D"/>
    <w:pPr>
      <w:ind w:left="720"/>
      <w:contextualSpacing/>
    </w:pPr>
  </w:style>
  <w:style w:type="character" w:customStyle="1" w:styleId="sc21">
    <w:name w:val="sc21"/>
    <w:basedOn w:val="DefaultParagraphFont"/>
    <w:rsid w:val="00BA0546"/>
    <w:rPr>
      <w:rFonts w:ascii="Consolas" w:hAnsi="Consolas" w:hint="default"/>
      <w:b/>
      <w:bCs/>
      <w:i/>
      <w:iCs/>
      <w:color w:val="7F9F7F"/>
      <w:sz w:val="20"/>
      <w:szCs w:val="20"/>
    </w:rPr>
  </w:style>
  <w:style w:type="character" w:customStyle="1" w:styleId="sc0">
    <w:name w:val="sc0"/>
    <w:basedOn w:val="DefaultParagraphFont"/>
    <w:rsid w:val="00BA0546"/>
    <w:rPr>
      <w:rFonts w:ascii="Consolas" w:hAnsi="Consolas" w:hint="default"/>
      <w:color w:val="DCDCCC"/>
      <w:sz w:val="20"/>
      <w:szCs w:val="20"/>
    </w:rPr>
  </w:style>
  <w:style w:type="character" w:customStyle="1" w:styleId="sc51">
    <w:name w:val="sc51"/>
    <w:basedOn w:val="DefaultParagraphFont"/>
    <w:rsid w:val="00BA0546"/>
    <w:rPr>
      <w:rFonts w:ascii="Consolas" w:hAnsi="Consolas" w:hint="default"/>
      <w:b/>
      <w:bCs/>
      <w:color w:val="DFC47D"/>
      <w:sz w:val="20"/>
      <w:szCs w:val="20"/>
    </w:rPr>
  </w:style>
  <w:style w:type="character" w:customStyle="1" w:styleId="sc11">
    <w:name w:val="sc11"/>
    <w:basedOn w:val="DefaultParagraphFont"/>
    <w:rsid w:val="00BA0546"/>
    <w:rPr>
      <w:rFonts w:ascii="Consolas" w:hAnsi="Consolas" w:hint="default"/>
      <w:color w:val="DCDCCC"/>
      <w:sz w:val="20"/>
      <w:szCs w:val="20"/>
    </w:rPr>
  </w:style>
  <w:style w:type="character" w:customStyle="1" w:styleId="sc101">
    <w:name w:val="sc101"/>
    <w:basedOn w:val="DefaultParagraphFont"/>
    <w:rsid w:val="00BA0546"/>
    <w:rPr>
      <w:rFonts w:ascii="Consolas" w:hAnsi="Consolas" w:hint="default"/>
      <w:b/>
      <w:bCs/>
      <w:color w:val="9F9D6D"/>
      <w:sz w:val="20"/>
      <w:szCs w:val="20"/>
    </w:rPr>
  </w:style>
  <w:style w:type="character" w:customStyle="1" w:styleId="sc191">
    <w:name w:val="sc191"/>
    <w:basedOn w:val="DefaultParagraphFont"/>
    <w:rsid w:val="00BA0546"/>
    <w:rPr>
      <w:rFonts w:ascii="Consolas" w:hAnsi="Consolas" w:hint="default"/>
      <w:b/>
      <w:bCs/>
      <w:color w:val="FF8080"/>
      <w:sz w:val="20"/>
      <w:szCs w:val="20"/>
    </w:rPr>
  </w:style>
  <w:style w:type="character" w:customStyle="1" w:styleId="sc41">
    <w:name w:val="sc41"/>
    <w:basedOn w:val="DefaultParagraphFont"/>
    <w:rsid w:val="00BA0546"/>
    <w:rPr>
      <w:rFonts w:ascii="Consolas" w:hAnsi="Consolas" w:hint="default"/>
      <w:color w:val="8CD0D3"/>
      <w:sz w:val="20"/>
      <w:szCs w:val="20"/>
    </w:rPr>
  </w:style>
  <w:style w:type="character" w:customStyle="1" w:styleId="sc71">
    <w:name w:val="sc71"/>
    <w:basedOn w:val="DefaultParagraphFont"/>
    <w:rsid w:val="00BA0546"/>
    <w:rPr>
      <w:rFonts w:ascii="Consolas" w:hAnsi="Consolas" w:hint="default"/>
      <w:color w:val="CC9393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94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A5C"/>
  </w:style>
  <w:style w:type="paragraph" w:styleId="Footer">
    <w:name w:val="footer"/>
    <w:basedOn w:val="Normal"/>
    <w:link w:val="FooterChar"/>
    <w:uiPriority w:val="99"/>
    <w:unhideWhenUsed/>
    <w:rsid w:val="00794A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0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972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659380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548424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111981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27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5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92991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716153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224546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641191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427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7701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014777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106653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07374594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031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1164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996535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7658991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225939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563916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0727445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8968281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455693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535886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609015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256785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16342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523687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9277406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849401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0569712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3839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730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675055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192465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18609107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451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9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5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9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078D3D-F117-4499-8B6A-588A3EC43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</TotalTime>
  <Pages>12</Pages>
  <Words>2229</Words>
  <Characters>1271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vesh Soochit</dc:creator>
  <cp:keywords/>
  <dc:description/>
  <cp:lastModifiedBy>Sarvesh Soochit</cp:lastModifiedBy>
  <cp:revision>15</cp:revision>
  <dcterms:created xsi:type="dcterms:W3CDTF">2024-04-29T05:32:00Z</dcterms:created>
  <dcterms:modified xsi:type="dcterms:W3CDTF">2024-04-30T17:18:00Z</dcterms:modified>
</cp:coreProperties>
</file>